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573073467f4e837c8b9bb2e8515785502d805fa"/>
    <w:p>
      <w:pPr>
        <w:pStyle w:val="Heading1"/>
      </w:pPr>
      <w:r>
        <w:t xml:space="preserve">Cover Letter for Physicist Position in Thailand Bangkok</w:t>
      </w:r>
    </w:p>
    <w:p>
      <w:pPr>
        <w:pStyle w:val="FirstParagraph"/>
      </w:pPr>
      <w:r>
        <w:t xml:space="preserve">Dear Hiring Manager,</w:t>
      </w:r>
    </w:p>
    <w:p>
      <w:pPr>
        <w:pStyle w:val="BodyText"/>
      </w:pPr>
      <w:r>
        <w:t xml:space="preserve">As a dedicated and accomplished physicist with a passion for advancing scientific knowledge and contributing to global innovation, I am thrilled to apply for the Physicist position at [Organization Name] in Thailand Bangkok. This opportunity aligns perfectly with my professional aspirations, academic expertise, and personal commitment to fostering scientific excellence in a dynamic environment like Bangkok. With a strong foundation in theoretical and experimental physics, coupled with hands-on experience in cutting-edge research projects, I am eager to bring my skills and enthusiasm to the vibrant scientific community of Thailand.</w:t>
      </w:r>
    </w:p>
    <w:p>
      <w:pPr>
        <w:pStyle w:val="BodyText"/>
      </w:pPr>
      <w:r>
        <w:t xml:space="preserve">My journey as a physicist began during my undergraduate studies at [University Name], where I developed a deep fascination with quantum mechanics and its applications in modern technology. This interest led me to pursue a Ph.D. in Physics at [University Name], where I specialized in [specific field, e.g., condensed matter physics or particle physics]. During my doctoral research, I contributed to groundbreaking studies on [mention specific project or discovery], which were published in peer-reviewed journals such as [Journal Name]. These experiences honed my analytical skills, problem-solving abilities, and ability to work collaboratively in multidisciplinary teams—qualities that I believe are essential for a physicist in any setting.</w:t>
      </w:r>
    </w:p>
    <w:p>
      <w:pPr>
        <w:pStyle w:val="BodyText"/>
      </w:pPr>
      <w:r>
        <w:t xml:space="preserve">After completing my Ph.D., I joined [Previous Employer/Organization] as a postdoctoral researcher, where I focused on [specific research area]. My work involved designing and conducting experiments to [describe objectives], which required a combination of theoretical modeling, computational simulations, and laboratory experimentation. One of my most significant contributions was [mention a specific achievement or project], which not only advanced our understanding of [topic] but also led to the development of practical applications in [industry/field]. This experience reinforced my belief that physics is not just an academic pursuit but a powerful tool for addressing real-world challenges.</w:t>
      </w:r>
    </w:p>
    <w:p>
      <w:pPr>
        <w:pStyle w:val="BodyText"/>
      </w:pPr>
      <w:r>
        <w:t xml:space="preserve">What draws me to Thailand Bangkok is its unique position as a hub for scientific innovation and cultural exchange. The city’s growing emphasis on technology, sustainability, and international collaboration presents a fertile ground for physicists to contribute meaningfully. I am particularly inspired by [mention a specific institution or initiative in Bangkok, e.g., the Thai government’s investment in renewable energy research or the presence of institutions like Chulalongkorn University or Mahidol University]. These developments reflect a commitment to leveraging science for societal progress, and I am eager to play a role in this mission.</w:t>
      </w:r>
    </w:p>
    <w:p>
      <w:pPr>
        <w:pStyle w:val="BodyText"/>
      </w:pPr>
      <w:r>
        <w:t xml:space="preserve">As a physicist, I thrive in environments that encourage curiosity, creativity, and intellectual rigor. My ability to communicate complex scientific concepts clearly and my experience mentoring students and collaborating with diverse teams have prepared me to contribute effectively to your organization’s goals. I am particularly interested in [specific area of research or project related to the position], as it aligns with my expertise in [relevant field]. Whether it is developing novel materials, advancing computational models, or exploring new frontiers in theoretical physics, I am motivated to push the boundaries of what is known and inspire future generations of scientists.</w:t>
      </w:r>
    </w:p>
    <w:p>
      <w:pPr>
        <w:pStyle w:val="BodyText"/>
      </w:pPr>
      <w:r>
        <w:t xml:space="preserve">One of my key strengths as a physicist is my adaptability. Throughout my career, I have worked in both academic and industry settings, navigating different challenges and learning to apply physics principles to diverse problems. For example, during [specific project or role], I collaborated with engineers and data scientists to [describe outcome], which resulted in [mention result]. This experience demonstrated my ability to bridge theoretical knowledge with practical applications—a skill I believe is critical for a physicist in today’s interdisciplinary world.</w:t>
      </w:r>
    </w:p>
    <w:p>
      <w:pPr>
        <w:pStyle w:val="BodyText"/>
      </w:pPr>
      <w:r>
        <w:t xml:space="preserve">Living and working in Thailand Bangkok would allow me to immerse myself in a culture that values both tradition and innovation. The city’s rich history, vibrant communities, and strategic location in Southeast Asia offer unparalleled opportunities to engage with global scientific networks while contributing to local development. I am especially interested in how physics can be used to address regional challenges such as [mention relevant issues, e.g., climate change, energy sustainability, or healthcare advancements]. By combining my technical expertise with a deep respect for Thailand’s cultural and environmental context, I aim to make a lasting impact.</w:t>
      </w:r>
    </w:p>
    <w:p>
      <w:pPr>
        <w:pStyle w:val="BodyText"/>
      </w:pPr>
      <w:r>
        <w:t xml:space="preserve">I am confident that my academic background, professional experience, and passion for physics make me an excellent fit for the Physicist position in Thailand Bangkok. I am particularly drawn to [Organization Name]’s mission to [mention specific goal or value of the organization], as it resonates with my own vision for using science to create positive change. I would be honored to contribute my skills and knowledge to your team and collaborate on projects that advance both scientific understanding and societal well-being.</w:t>
      </w:r>
    </w:p>
    <w:p>
      <w:pPr>
        <w:pStyle w:val="BodyText"/>
      </w:pPr>
      <w:r>
        <w:t xml:space="preserve">Thank you for considering my application. I would welcome the opportunity to discuss how my qualifications align with the needs of your organization. Please feel free to contact me at [your phone number] or [your email address] at your earliest convenience. I look forward to the possibility of contributing to the exciting work being done in Thailand Bangkok.</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Thailand Bangkok</dc:title>
  <dc:creator/>
  <dc:language>en</dc:language>
  <cp:keywords/>
  <dcterms:created xsi:type="dcterms:W3CDTF">2025-12-10T07:02:35Z</dcterms:created>
  <dcterms:modified xsi:type="dcterms:W3CDTF">2025-12-10T07:02:35Z</dcterms:modified>
</cp:coreProperties>
</file>

<file path=docProps/custom.xml><?xml version="1.0" encoding="utf-8"?>
<Properties xmlns="http://schemas.openxmlformats.org/officeDocument/2006/custom-properties" xmlns:vt="http://schemas.openxmlformats.org/officeDocument/2006/docPropsVTypes"/>
</file>